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4830E" w14:textId="77777777" w:rsidR="00BD5FAB" w:rsidRPr="00C03536" w:rsidRDefault="00C03536" w:rsidP="007B18D4">
      <w:pPr>
        <w:spacing w:after="0"/>
        <w:jc w:val="center"/>
        <w:rPr>
          <w:rFonts w:ascii="Arial" w:hAnsi="Arial" w:cs="Arial"/>
          <w:b/>
          <w:sz w:val="60"/>
          <w:szCs w:val="60"/>
        </w:rPr>
      </w:pPr>
      <w:proofErr w:type="spellStart"/>
      <w:proofErr w:type="gramStart"/>
      <w:r w:rsidRPr="00E52D44">
        <w:rPr>
          <w:rFonts w:ascii="Arial" w:hAnsi="Arial" w:cs="Arial"/>
          <w:b/>
          <w:color w:val="1F3864" w:themeColor="accent5" w:themeShade="80"/>
          <w:sz w:val="60"/>
          <w:szCs w:val="6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takeno</w:t>
      </w:r>
      <w:r w:rsidRPr="00CF312C">
        <w:rPr>
          <w:rFonts w:ascii="Arial" w:hAnsi="Arial" w:cs="Arial"/>
          <w:b/>
          <w:color w:val="70AD47" w:themeColor="accent6"/>
          <w:sz w:val="60"/>
          <w:szCs w:val="60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NET</w:t>
      </w:r>
      <w:proofErr w:type="spellEnd"/>
      <w:proofErr w:type="gramEnd"/>
    </w:p>
    <w:p w14:paraId="22D49398" w14:textId="77777777" w:rsidR="00C03536" w:rsidRPr="004C09A8" w:rsidRDefault="00C03536" w:rsidP="007B18D4">
      <w:pPr>
        <w:spacing w:after="0"/>
        <w:jc w:val="center"/>
        <w:rPr>
          <w:rFonts w:ascii="Times New Roman" w:hAnsi="Times New Roman" w:cs="Times New Roman"/>
          <w:b/>
          <w:spacing w:val="100"/>
          <w:kern w:val="16"/>
        </w:rPr>
      </w:pPr>
      <w:r w:rsidRPr="004C09A8">
        <w:rPr>
          <w:rFonts w:ascii="Times New Roman" w:hAnsi="Times New Roman" w:cs="Times New Roman"/>
          <w:b/>
          <w:spacing w:val="100"/>
          <w:kern w:val="16"/>
        </w:rPr>
        <w:t>Community Wireless Network</w:t>
      </w:r>
    </w:p>
    <w:p w14:paraId="502EEA16" w14:textId="3799217F" w:rsidR="00C03536" w:rsidRPr="004C09A8" w:rsidRDefault="00714524" w:rsidP="007B18D4">
      <w:pPr>
        <w:spacing w:after="0"/>
        <w:jc w:val="center"/>
        <w:rPr>
          <w:rFonts w:ascii="Times New Roman" w:hAnsi="Times New Roman" w:cs="Times New Roman"/>
          <w:b/>
          <w:spacing w:val="100"/>
        </w:rPr>
      </w:pPr>
      <w:r>
        <w:rPr>
          <w:rFonts w:ascii="Times New Roman" w:hAnsi="Times New Roman" w:cs="Times New Roman"/>
          <w:b/>
          <w:spacing w:val="100"/>
        </w:rPr>
        <w:t xml:space="preserve">Connecting the world to the </w:t>
      </w:r>
      <w:bookmarkStart w:id="0" w:name="_GoBack"/>
      <w:bookmarkEnd w:id="0"/>
      <w:r w:rsidR="004C09A8">
        <w:rPr>
          <w:rFonts w:ascii="Times New Roman" w:hAnsi="Times New Roman" w:cs="Times New Roman"/>
          <w:b/>
          <w:spacing w:val="100"/>
        </w:rPr>
        <w:t>C</w:t>
      </w:r>
      <w:r w:rsidR="00C03536" w:rsidRPr="004C09A8">
        <w:rPr>
          <w:rFonts w:ascii="Times New Roman" w:hAnsi="Times New Roman" w:cs="Times New Roman"/>
          <w:b/>
          <w:spacing w:val="100"/>
        </w:rPr>
        <w:t>ommunity</w:t>
      </w:r>
    </w:p>
    <w:p w14:paraId="32D72CDA" w14:textId="77777777" w:rsidR="00C03536" w:rsidRDefault="00C03536"/>
    <w:p w14:paraId="03E07F64" w14:textId="27E04C8E" w:rsidR="00A21B0E" w:rsidRPr="002215C6" w:rsidRDefault="00262436" w:rsidP="00A21B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ccess to the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nternet is necessary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7731B5" w:rsidRPr="002215C6">
        <w:rPr>
          <w:rFonts w:ascii="Times New Roman" w:hAnsi="Times New Roman" w:cs="Times New Roman"/>
          <w:sz w:val="24"/>
          <w:szCs w:val="24"/>
        </w:rPr>
        <w:t>today’s society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. </w:t>
      </w:r>
      <w:r w:rsidR="00F858DB">
        <w:rPr>
          <w:rFonts w:ascii="Times New Roman" w:hAnsi="Times New Roman" w:cs="Times New Roman"/>
          <w:sz w:val="24"/>
          <w:szCs w:val="24"/>
        </w:rPr>
        <w:t>A</w:t>
      </w:r>
      <w:r w:rsidR="00A21B0E" w:rsidRPr="002215C6">
        <w:rPr>
          <w:rFonts w:ascii="Times New Roman" w:hAnsi="Times New Roman" w:cs="Times New Roman"/>
          <w:sz w:val="24"/>
          <w:szCs w:val="24"/>
        </w:rPr>
        <w:t>ctivities like shopping, applying for jobs, and continuing education are</w:t>
      </w:r>
      <w:r w:rsidR="0016241B">
        <w:rPr>
          <w:rFonts w:ascii="Times New Roman" w:hAnsi="Times New Roman" w:cs="Times New Roman"/>
          <w:sz w:val="24"/>
          <w:szCs w:val="24"/>
        </w:rPr>
        <w:t xml:space="preserve"> increasingly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 moving from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21B0E" w:rsidRPr="002215C6">
        <w:rPr>
          <w:rFonts w:ascii="Times New Roman" w:hAnsi="Times New Roman" w:cs="Times New Roman"/>
          <w:sz w:val="24"/>
          <w:szCs w:val="24"/>
        </w:rPr>
        <w:t>physical realm to the web.</w:t>
      </w:r>
    </w:p>
    <w:p w14:paraId="19076859" w14:textId="098F33A5" w:rsidR="00D95481" w:rsidRDefault="00D90759" w:rsidP="00F858D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proofErr w:type="gramEnd"/>
      <w:r w:rsidR="007731B5" w:rsidRPr="002215C6">
        <w:rPr>
          <w:rFonts w:ascii="Times New Roman" w:hAnsi="Times New Roman" w:cs="Times New Roman"/>
          <w:sz w:val="24"/>
          <w:szCs w:val="24"/>
        </w:rPr>
        <w:t xml:space="preserve"> believe</w:t>
      </w:r>
      <w:r w:rsidRPr="002215C6">
        <w:rPr>
          <w:rFonts w:ascii="Times New Roman" w:hAnsi="Times New Roman" w:cs="Times New Roman"/>
          <w:sz w:val="24"/>
          <w:szCs w:val="24"/>
        </w:rPr>
        <w:t>s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that internet and connectivity </w:t>
      </w:r>
      <w:r w:rsidR="00262436">
        <w:rPr>
          <w:rFonts w:ascii="Times New Roman" w:hAnsi="Times New Roman" w:cs="Times New Roman"/>
          <w:sz w:val="24"/>
          <w:szCs w:val="24"/>
        </w:rPr>
        <w:t>ar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vital for everybody and nobody should be left out. </w:t>
      </w:r>
      <w:r w:rsidR="00F858DB">
        <w:rPr>
          <w:rFonts w:ascii="Times New Roman" w:hAnsi="Times New Roman" w:cs="Times New Roman"/>
          <w:sz w:val="24"/>
          <w:szCs w:val="24"/>
        </w:rPr>
        <w:t xml:space="preserve">We have been providing </w:t>
      </w:r>
      <w:r w:rsidR="005C4EBB">
        <w:rPr>
          <w:rFonts w:ascii="Times New Roman" w:hAnsi="Times New Roman" w:cs="Times New Roman"/>
          <w:sz w:val="24"/>
          <w:szCs w:val="24"/>
        </w:rPr>
        <w:t xml:space="preserve">digital skills training since 2015, transforming the potential of young people to engage with the modern digital economy. </w:t>
      </w:r>
      <w:r w:rsidR="006D6F4C">
        <w:rPr>
          <w:rFonts w:ascii="Times New Roman" w:hAnsi="Times New Roman" w:cs="Times New Roman"/>
          <w:sz w:val="24"/>
          <w:szCs w:val="24"/>
        </w:rPr>
        <w:t>We are expanding our impact to train youth across the district and beyond, but our new initiative aims to transform access as well as skills.</w:t>
      </w:r>
    </w:p>
    <w:p w14:paraId="4C67A5DC" w14:textId="23BB48DC" w:rsidR="006D6F4C" w:rsidRPr="002215C6" w:rsidRDefault="006D6F4C" w:rsidP="00F858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owa district has been left on the wrong side of the digital divide, with poor connectivity stifling people’s potential to learn, transact</w:t>
      </w:r>
      <w:r w:rsidR="006775D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engage</w:t>
      </w:r>
      <w:r w:rsidR="006775D2">
        <w:rPr>
          <w:rFonts w:ascii="Times New Roman" w:hAnsi="Times New Roman" w:cs="Times New Roman"/>
          <w:sz w:val="24"/>
          <w:szCs w:val="24"/>
        </w:rPr>
        <w:t xml:space="preserve"> with the world,</w:t>
      </w:r>
      <w:r>
        <w:rPr>
          <w:rFonts w:ascii="Times New Roman" w:hAnsi="Times New Roman" w:cs="Times New Roman"/>
          <w:sz w:val="24"/>
          <w:szCs w:val="24"/>
        </w:rPr>
        <w:t xml:space="preserve"> build</w:t>
      </w:r>
      <w:r w:rsidR="006775D2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careers and identities online.</w:t>
      </w:r>
      <w:r w:rsidR="001E51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1E5190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="001E5190">
        <w:rPr>
          <w:rFonts w:ascii="Times New Roman" w:hAnsi="Times New Roman" w:cs="Times New Roman"/>
          <w:sz w:val="24"/>
          <w:szCs w:val="24"/>
        </w:rPr>
        <w:t xml:space="preserve"> is how </w:t>
      </w:r>
      <w:proofErr w:type="spellStart"/>
      <w:r w:rsidR="001E5190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r w:rsidR="001E5190">
        <w:rPr>
          <w:rFonts w:ascii="Times New Roman" w:hAnsi="Times New Roman" w:cs="Times New Roman"/>
          <w:sz w:val="24"/>
          <w:szCs w:val="24"/>
        </w:rPr>
        <w:t xml:space="preserve"> will change this by bringing high quality, affordable, sustainable internet access to the area.</w:t>
      </w:r>
    </w:p>
    <w:p w14:paraId="4C3AE451" w14:textId="77777777" w:rsidR="00D95481" w:rsidRPr="002215C6" w:rsidRDefault="00D95481" w:rsidP="00D95481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90759" w:rsidRPr="002215C6">
        <w:rPr>
          <w:rFonts w:ascii="Times New Roman" w:hAnsi="Times New Roman" w:cs="Times New Roman"/>
          <w:b/>
          <w:sz w:val="24"/>
          <w:szCs w:val="24"/>
        </w:rPr>
        <w:t>main challenges:</w:t>
      </w:r>
    </w:p>
    <w:p w14:paraId="0A55C3EE" w14:textId="3C3B2FB0" w:rsidR="00971943" w:rsidRPr="002215C6" w:rsidRDefault="00971943" w:rsidP="00D954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Digital divide</w:t>
      </w:r>
      <w:r w:rsidR="004E4352" w:rsidRPr="002215C6">
        <w:rPr>
          <w:rFonts w:ascii="Times New Roman" w:hAnsi="Times New Roman" w:cs="Times New Roman"/>
          <w:sz w:val="24"/>
          <w:szCs w:val="24"/>
        </w:rPr>
        <w:t xml:space="preserve">: </w:t>
      </w:r>
      <w:r w:rsidR="00D90759" w:rsidRPr="002215C6">
        <w:rPr>
          <w:rFonts w:ascii="Times New Roman" w:hAnsi="Times New Roman" w:cs="Times New Roman"/>
          <w:sz w:val="24"/>
          <w:szCs w:val="24"/>
        </w:rPr>
        <w:t xml:space="preserve">cities and municipalities are </w:t>
      </w:r>
      <w:r w:rsidR="00B41A99">
        <w:rPr>
          <w:rFonts w:ascii="Times New Roman" w:hAnsi="Times New Roman" w:cs="Times New Roman"/>
          <w:sz w:val="24"/>
          <w:szCs w:val="24"/>
        </w:rPr>
        <w:t xml:space="preserve">often </w:t>
      </w:r>
      <w:r w:rsidR="00D90759" w:rsidRPr="002215C6">
        <w:rPr>
          <w:rFonts w:ascii="Times New Roman" w:hAnsi="Times New Roman" w:cs="Times New Roman"/>
          <w:sz w:val="24"/>
          <w:szCs w:val="24"/>
        </w:rPr>
        <w:t>well connected</w:t>
      </w:r>
      <w:r w:rsidR="00B41A99">
        <w:rPr>
          <w:rFonts w:ascii="Times New Roman" w:hAnsi="Times New Roman" w:cs="Times New Roman"/>
          <w:sz w:val="24"/>
          <w:szCs w:val="24"/>
        </w:rPr>
        <w:t>,</w:t>
      </w:r>
      <w:r w:rsidR="00D90759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B41A99">
        <w:rPr>
          <w:rFonts w:ascii="Times New Roman" w:hAnsi="Times New Roman" w:cs="Times New Roman"/>
          <w:sz w:val="24"/>
          <w:szCs w:val="24"/>
        </w:rPr>
        <w:t xml:space="preserve">with </w:t>
      </w:r>
      <w:r w:rsidR="00D90759" w:rsidRPr="002215C6">
        <w:rPr>
          <w:rFonts w:ascii="Times New Roman" w:hAnsi="Times New Roman" w:cs="Times New Roman"/>
          <w:sz w:val="24"/>
          <w:szCs w:val="24"/>
        </w:rPr>
        <w:t xml:space="preserve">its </w:t>
      </w:r>
      <w:r w:rsidR="00B41A99">
        <w:rPr>
          <w:rFonts w:ascii="Times New Roman" w:hAnsi="Times New Roman" w:cs="Times New Roman"/>
          <w:sz w:val="24"/>
          <w:szCs w:val="24"/>
        </w:rPr>
        <w:t xml:space="preserve">wealthier </w:t>
      </w:r>
      <w:r w:rsidR="00D90759" w:rsidRPr="002215C6">
        <w:rPr>
          <w:rFonts w:ascii="Times New Roman" w:hAnsi="Times New Roman" w:cs="Times New Roman"/>
          <w:sz w:val="24"/>
          <w:szCs w:val="24"/>
        </w:rPr>
        <w:t>residen</w:t>
      </w:r>
      <w:r w:rsidR="00262436">
        <w:rPr>
          <w:rFonts w:ascii="Times New Roman" w:hAnsi="Times New Roman" w:cs="Times New Roman"/>
          <w:sz w:val="24"/>
          <w:szCs w:val="24"/>
        </w:rPr>
        <w:t>ts</w:t>
      </w:r>
      <w:r w:rsidR="00D90759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4E4352" w:rsidRPr="002215C6">
        <w:rPr>
          <w:rFonts w:ascii="Times New Roman" w:hAnsi="Times New Roman" w:cs="Times New Roman"/>
          <w:sz w:val="24"/>
          <w:szCs w:val="24"/>
        </w:rPr>
        <w:t>hav</w:t>
      </w:r>
      <w:r w:rsidR="00B41A99">
        <w:rPr>
          <w:rFonts w:ascii="Times New Roman" w:hAnsi="Times New Roman" w:cs="Times New Roman"/>
          <w:sz w:val="24"/>
          <w:szCs w:val="24"/>
        </w:rPr>
        <w:t>ing</w:t>
      </w:r>
      <w:r w:rsidR="004E4352" w:rsidRPr="002215C6">
        <w:rPr>
          <w:rFonts w:ascii="Times New Roman" w:hAnsi="Times New Roman" w:cs="Times New Roman"/>
          <w:sz w:val="24"/>
          <w:szCs w:val="24"/>
        </w:rPr>
        <w:t xml:space="preserve"> access to information while</w:t>
      </w:r>
      <w:r w:rsidR="00D90759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877E09">
        <w:rPr>
          <w:rFonts w:ascii="Times New Roman" w:hAnsi="Times New Roman" w:cs="Times New Roman"/>
          <w:sz w:val="24"/>
          <w:szCs w:val="24"/>
        </w:rPr>
        <w:t xml:space="preserve">peri-urban areas, </w:t>
      </w:r>
      <w:r w:rsidR="00D90759" w:rsidRPr="002215C6">
        <w:rPr>
          <w:rFonts w:ascii="Times New Roman" w:hAnsi="Times New Roman" w:cs="Times New Roman"/>
          <w:sz w:val="24"/>
          <w:szCs w:val="24"/>
        </w:rPr>
        <w:t>districts and villages</w:t>
      </w:r>
      <w:r w:rsidR="004E4352" w:rsidRPr="002215C6">
        <w:rPr>
          <w:rFonts w:ascii="Times New Roman" w:hAnsi="Times New Roman" w:cs="Times New Roman"/>
          <w:sz w:val="24"/>
          <w:szCs w:val="24"/>
        </w:rPr>
        <w:t xml:space="preserve"> suffer </w:t>
      </w:r>
      <w:r w:rsidR="00877E09">
        <w:rPr>
          <w:rFonts w:ascii="Times New Roman" w:hAnsi="Times New Roman" w:cs="Times New Roman"/>
          <w:sz w:val="24"/>
          <w:szCs w:val="24"/>
        </w:rPr>
        <w:t xml:space="preserve">lack of </w:t>
      </w:r>
      <w:r w:rsidR="004E4352" w:rsidRPr="002215C6">
        <w:rPr>
          <w:rFonts w:ascii="Times New Roman" w:hAnsi="Times New Roman" w:cs="Times New Roman"/>
          <w:sz w:val="24"/>
          <w:szCs w:val="24"/>
        </w:rPr>
        <w:t>access</w:t>
      </w:r>
      <w:r w:rsidR="00877E09">
        <w:rPr>
          <w:rFonts w:ascii="Times New Roman" w:hAnsi="Times New Roman" w:cs="Times New Roman"/>
          <w:sz w:val="24"/>
          <w:szCs w:val="24"/>
        </w:rPr>
        <w:t>, with limited availability of information and opportunities</w:t>
      </w:r>
    </w:p>
    <w:p w14:paraId="7553ADD5" w14:textId="4CFCB3B4" w:rsidR="00D95481" w:rsidRPr="002215C6" w:rsidRDefault="005C2B0C" w:rsidP="005C2B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Poor connectivity </w:t>
      </w:r>
      <w:r w:rsidR="00877E09">
        <w:rPr>
          <w:rFonts w:ascii="Times New Roman" w:hAnsi="Times New Roman" w:cs="Times New Roman"/>
          <w:sz w:val="24"/>
          <w:szCs w:val="24"/>
        </w:rPr>
        <w:t>prevents</w:t>
      </w:r>
      <w:r w:rsidR="0041435C">
        <w:rPr>
          <w:rFonts w:ascii="Times New Roman" w:hAnsi="Times New Roman" w:cs="Times New Roman"/>
          <w:sz w:val="24"/>
          <w:szCs w:val="24"/>
        </w:rPr>
        <w:t xml:space="preserve"> the use of online</w:t>
      </w:r>
      <w:r w:rsidRPr="002215C6">
        <w:rPr>
          <w:rFonts w:ascii="Times New Roman" w:hAnsi="Times New Roman" w:cs="Times New Roman"/>
          <w:sz w:val="24"/>
          <w:szCs w:val="24"/>
        </w:rPr>
        <w:t xml:space="preserve"> technologies and solutions</w:t>
      </w:r>
      <w:r w:rsidR="0041435C">
        <w:rPr>
          <w:rFonts w:ascii="Times New Roman" w:hAnsi="Times New Roman" w:cs="Times New Roman"/>
          <w:sz w:val="24"/>
          <w:szCs w:val="24"/>
        </w:rPr>
        <w:t xml:space="preserve"> by or to benefit the community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40C389" w14:textId="77777777" w:rsidR="00D95481" w:rsidRPr="002215C6" w:rsidRDefault="00D95481" w:rsidP="00A21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Expensive internet access cost </w:t>
      </w:r>
    </w:p>
    <w:p w14:paraId="1D9A1BB0" w14:textId="1586EDCA" w:rsidR="00D95481" w:rsidRPr="002215C6" w:rsidRDefault="005451F8" w:rsidP="00A21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ominant business models among internet service providers lead to a l</w:t>
      </w:r>
      <w:r w:rsidR="0016241B">
        <w:rPr>
          <w:rFonts w:ascii="Times New Roman" w:hAnsi="Times New Roman" w:cs="Times New Roman"/>
          <w:sz w:val="24"/>
          <w:szCs w:val="24"/>
        </w:rPr>
        <w:t>ack of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innovative ideas around connectivity</w:t>
      </w:r>
      <w:r w:rsidR="0016241B">
        <w:rPr>
          <w:rFonts w:ascii="Times New Roman" w:hAnsi="Times New Roman" w:cs="Times New Roman"/>
          <w:sz w:val="24"/>
          <w:szCs w:val="24"/>
        </w:rPr>
        <w:t>,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limited motivation to extend digital access, </w:t>
      </w:r>
      <w:r w:rsidR="00D95481" w:rsidRPr="002215C6">
        <w:rPr>
          <w:rFonts w:ascii="Times New Roman" w:hAnsi="Times New Roman" w:cs="Times New Roman"/>
          <w:sz w:val="24"/>
          <w:szCs w:val="24"/>
        </w:rPr>
        <w:t>keep</w:t>
      </w:r>
      <w:r w:rsidR="0016241B">
        <w:rPr>
          <w:rFonts w:ascii="Times New Roman" w:hAnsi="Times New Roman" w:cs="Times New Roman"/>
          <w:sz w:val="24"/>
          <w:szCs w:val="24"/>
        </w:rPr>
        <w:t>ing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the community poor and dependent </w:t>
      </w:r>
    </w:p>
    <w:p w14:paraId="3C24FC44" w14:textId="3EB5D0BA" w:rsidR="001C1632" w:rsidRPr="002215C6" w:rsidRDefault="00A21B0E" w:rsidP="00BA67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Poor involvement of community members in establishing </w:t>
      </w:r>
      <w:r w:rsidR="00262436">
        <w:rPr>
          <w:rFonts w:ascii="Times New Roman" w:hAnsi="Times New Roman" w:cs="Times New Roman"/>
          <w:sz w:val="24"/>
          <w:szCs w:val="24"/>
        </w:rPr>
        <w:t xml:space="preserve">a </w:t>
      </w:r>
      <w:r w:rsidRPr="002215C6">
        <w:rPr>
          <w:rFonts w:ascii="Times New Roman" w:hAnsi="Times New Roman" w:cs="Times New Roman"/>
          <w:sz w:val="24"/>
          <w:szCs w:val="24"/>
        </w:rPr>
        <w:t>network</w:t>
      </w:r>
      <w:r w:rsidR="005451F8">
        <w:rPr>
          <w:rFonts w:ascii="Times New Roman" w:hAnsi="Times New Roman" w:cs="Times New Roman"/>
          <w:sz w:val="24"/>
          <w:szCs w:val="24"/>
        </w:rPr>
        <w:t>,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16241B">
        <w:rPr>
          <w:rFonts w:ascii="Times New Roman" w:hAnsi="Times New Roman" w:cs="Times New Roman"/>
          <w:sz w:val="24"/>
          <w:szCs w:val="24"/>
        </w:rPr>
        <w:t>and</w:t>
      </w:r>
      <w:r w:rsidRPr="002215C6">
        <w:rPr>
          <w:rFonts w:ascii="Times New Roman" w:hAnsi="Times New Roman" w:cs="Times New Roman"/>
          <w:sz w:val="24"/>
          <w:szCs w:val="24"/>
        </w:rPr>
        <w:t xml:space="preserve"> making sure </w:t>
      </w:r>
      <w:r w:rsidR="005451F8">
        <w:rPr>
          <w:rFonts w:ascii="Times New Roman" w:hAnsi="Times New Roman" w:cs="Times New Roman"/>
          <w:sz w:val="24"/>
          <w:szCs w:val="24"/>
        </w:rPr>
        <w:t>it</w:t>
      </w:r>
      <w:r w:rsidRPr="002215C6">
        <w:rPr>
          <w:rFonts w:ascii="Times New Roman" w:hAnsi="Times New Roman" w:cs="Times New Roman"/>
          <w:sz w:val="24"/>
          <w:szCs w:val="24"/>
        </w:rPr>
        <w:t xml:space="preserve"> is </w:t>
      </w:r>
      <w:r w:rsidR="005451F8">
        <w:rPr>
          <w:rFonts w:ascii="Times New Roman" w:hAnsi="Times New Roman" w:cs="Times New Roman"/>
          <w:sz w:val="24"/>
          <w:szCs w:val="24"/>
        </w:rPr>
        <w:t>respond</w:t>
      </w:r>
      <w:r w:rsidRPr="002215C6">
        <w:rPr>
          <w:rFonts w:ascii="Times New Roman" w:hAnsi="Times New Roman" w:cs="Times New Roman"/>
          <w:sz w:val="24"/>
          <w:szCs w:val="24"/>
        </w:rPr>
        <w:t>ing t</w:t>
      </w:r>
      <w:r w:rsidR="005451F8">
        <w:rPr>
          <w:rFonts w:ascii="Times New Roman" w:hAnsi="Times New Roman" w:cs="Times New Roman"/>
          <w:sz w:val="24"/>
          <w:szCs w:val="24"/>
        </w:rPr>
        <w:t>o</w:t>
      </w:r>
      <w:r w:rsidRPr="002215C6">
        <w:rPr>
          <w:rFonts w:ascii="Times New Roman" w:hAnsi="Times New Roman" w:cs="Times New Roman"/>
          <w:sz w:val="24"/>
          <w:szCs w:val="24"/>
        </w:rPr>
        <w:t xml:space="preserve"> community need </w:t>
      </w:r>
      <w:r w:rsidR="005451F8">
        <w:rPr>
          <w:rFonts w:ascii="Times New Roman" w:hAnsi="Times New Roman" w:cs="Times New Roman"/>
          <w:sz w:val="24"/>
          <w:szCs w:val="24"/>
        </w:rPr>
        <w:t>and creating</w:t>
      </w:r>
      <w:r w:rsidRPr="002215C6">
        <w:rPr>
          <w:rFonts w:ascii="Times New Roman" w:hAnsi="Times New Roman" w:cs="Times New Roman"/>
          <w:sz w:val="24"/>
          <w:szCs w:val="24"/>
        </w:rPr>
        <w:t xml:space="preserve"> community benefit </w:t>
      </w:r>
    </w:p>
    <w:p w14:paraId="71EE818F" w14:textId="77777777" w:rsidR="00D95481" w:rsidRPr="002215C6" w:rsidRDefault="00D95481" w:rsidP="00D95481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Proposed</w:t>
      </w:r>
      <w:r w:rsidR="00EF5183" w:rsidRPr="002215C6">
        <w:rPr>
          <w:rFonts w:ascii="Times New Roman" w:hAnsi="Times New Roman" w:cs="Times New Roman"/>
          <w:b/>
          <w:sz w:val="24"/>
          <w:szCs w:val="24"/>
        </w:rPr>
        <w:t xml:space="preserve"> solution:</w:t>
      </w:r>
    </w:p>
    <w:p w14:paraId="65ED4861" w14:textId="601544E9" w:rsidR="00D95481" w:rsidRPr="002215C6" w:rsidRDefault="005C2B0C" w:rsidP="00D954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To </w:t>
      </w:r>
      <w:r w:rsidR="0016241B">
        <w:rPr>
          <w:rFonts w:ascii="Times New Roman" w:hAnsi="Times New Roman" w:cs="Times New Roman"/>
          <w:sz w:val="24"/>
          <w:szCs w:val="24"/>
        </w:rPr>
        <w:t>e</w:t>
      </w:r>
      <w:r w:rsidR="00D95481" w:rsidRPr="002215C6">
        <w:rPr>
          <w:rFonts w:ascii="Times New Roman" w:hAnsi="Times New Roman" w:cs="Times New Roman"/>
          <w:sz w:val="24"/>
          <w:szCs w:val="24"/>
        </w:rPr>
        <w:t>stablish a community network</w:t>
      </w:r>
      <w:r w:rsidR="005451F8">
        <w:rPr>
          <w:rFonts w:ascii="Times New Roman" w:hAnsi="Times New Roman" w:cs="Times New Roman"/>
          <w:sz w:val="24"/>
          <w:szCs w:val="24"/>
        </w:rPr>
        <w:t>,</w:t>
      </w:r>
      <w:r w:rsidR="0016241B">
        <w:rPr>
          <w:rFonts w:ascii="Times New Roman" w:hAnsi="Times New Roman" w:cs="Times New Roman"/>
          <w:sz w:val="24"/>
          <w:szCs w:val="24"/>
        </w:rPr>
        <w:t xml:space="preserve"> which will tackl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Pr="002215C6">
        <w:rPr>
          <w:rFonts w:ascii="Times New Roman" w:hAnsi="Times New Roman" w:cs="Times New Roman"/>
          <w:sz w:val="24"/>
          <w:szCs w:val="24"/>
        </w:rPr>
        <w:t>the above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Pr="002215C6">
        <w:rPr>
          <w:rFonts w:ascii="Times New Roman" w:hAnsi="Times New Roman" w:cs="Times New Roman"/>
          <w:sz w:val="24"/>
          <w:szCs w:val="24"/>
        </w:rPr>
        <w:t xml:space="preserve">mentioned challenges </w:t>
      </w:r>
    </w:p>
    <w:p w14:paraId="5AFE8DC6" w14:textId="77777777" w:rsidR="005C2B0C" w:rsidRPr="002215C6" w:rsidRDefault="005C2B0C" w:rsidP="00D954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High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Pr="002215C6">
        <w:rPr>
          <w:rFonts w:ascii="Times New Roman" w:hAnsi="Times New Roman" w:cs="Times New Roman"/>
          <w:sz w:val="24"/>
          <w:szCs w:val="24"/>
        </w:rPr>
        <w:t xml:space="preserve">speed internet </w:t>
      </w:r>
    </w:p>
    <w:p w14:paraId="7291CB47" w14:textId="2B019A94" w:rsidR="00D95481" w:rsidRPr="002215C6" w:rsidRDefault="005C2B0C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Affordable and accessible </w:t>
      </w:r>
      <w:r w:rsidR="0016241B">
        <w:rPr>
          <w:rFonts w:ascii="Times New Roman" w:hAnsi="Times New Roman" w:cs="Times New Roman"/>
          <w:sz w:val="24"/>
          <w:szCs w:val="24"/>
        </w:rPr>
        <w:t>n</w:t>
      </w:r>
      <w:r w:rsidRPr="002215C6">
        <w:rPr>
          <w:rFonts w:ascii="Times New Roman" w:hAnsi="Times New Roman" w:cs="Times New Roman"/>
          <w:sz w:val="24"/>
          <w:szCs w:val="24"/>
        </w:rPr>
        <w:t xml:space="preserve">etwork </w:t>
      </w:r>
    </w:p>
    <w:p w14:paraId="5E3067A4" w14:textId="7793E3DF" w:rsidR="00BA670D" w:rsidRPr="002215C6" w:rsidRDefault="00BA670D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Education and </w:t>
      </w:r>
      <w:r w:rsidR="0016241B">
        <w:rPr>
          <w:rFonts w:ascii="Times New Roman" w:hAnsi="Times New Roman" w:cs="Times New Roman"/>
          <w:sz w:val="24"/>
          <w:szCs w:val="24"/>
        </w:rPr>
        <w:t>e</w:t>
      </w:r>
      <w:r w:rsidRPr="002215C6">
        <w:rPr>
          <w:rFonts w:ascii="Times New Roman" w:hAnsi="Times New Roman" w:cs="Times New Roman"/>
          <w:sz w:val="24"/>
          <w:szCs w:val="24"/>
        </w:rPr>
        <w:t xml:space="preserve">mpowerment </w:t>
      </w:r>
    </w:p>
    <w:p w14:paraId="0204DA5F" w14:textId="58E29107" w:rsidR="00BA670D" w:rsidRPr="002215C6" w:rsidRDefault="00BA670D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Involve </w:t>
      </w:r>
      <w:r w:rsidR="000F340F" w:rsidRPr="002215C6">
        <w:rPr>
          <w:rFonts w:ascii="Times New Roman" w:hAnsi="Times New Roman" w:cs="Times New Roman"/>
          <w:sz w:val="24"/>
          <w:szCs w:val="24"/>
        </w:rPr>
        <w:t xml:space="preserve">a </w:t>
      </w:r>
      <w:r w:rsidRPr="002215C6">
        <w:rPr>
          <w:rFonts w:ascii="Times New Roman" w:hAnsi="Times New Roman" w:cs="Times New Roman"/>
          <w:sz w:val="24"/>
          <w:szCs w:val="24"/>
        </w:rPr>
        <w:t xml:space="preserve">diverse </w:t>
      </w:r>
      <w:r w:rsidR="000F340F" w:rsidRPr="002215C6">
        <w:rPr>
          <w:rFonts w:ascii="Times New Roman" w:hAnsi="Times New Roman" w:cs="Times New Roman"/>
          <w:sz w:val="24"/>
          <w:szCs w:val="24"/>
        </w:rPr>
        <w:t>volunteer community</w:t>
      </w:r>
      <w:r w:rsidR="0016241B">
        <w:rPr>
          <w:rFonts w:ascii="Times New Roman" w:hAnsi="Times New Roman" w:cs="Times New Roman"/>
          <w:sz w:val="24"/>
          <w:szCs w:val="24"/>
        </w:rPr>
        <w:t>, developing technical knowledge and skills in the community</w:t>
      </w:r>
      <w:r w:rsidR="000F340F" w:rsidRPr="002215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3A0F2F" w14:textId="77777777" w:rsidR="000F340F" w:rsidRPr="002215C6" w:rsidRDefault="000F340F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Democratizing the internet </w:t>
      </w:r>
    </w:p>
    <w:p w14:paraId="4165390C" w14:textId="096058E7" w:rsidR="00D95481" w:rsidRPr="002215C6" w:rsidRDefault="005C2B0C" w:rsidP="00D9548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will offer a new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approach to connecting low and moderate-income communities to the Internet. </w:t>
      </w:r>
      <w:r w:rsidRPr="002215C6">
        <w:rPr>
          <w:rFonts w:ascii="Times New Roman" w:hAnsi="Times New Roman" w:cs="Times New Roman"/>
          <w:sz w:val="24"/>
          <w:szCs w:val="24"/>
        </w:rPr>
        <w:t xml:space="preserve">The goal is to reach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people who have never had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="00D95481" w:rsidRPr="002215C6">
        <w:rPr>
          <w:rFonts w:ascii="Times New Roman" w:hAnsi="Times New Roman" w:cs="Times New Roman"/>
          <w:sz w:val="24"/>
          <w:szCs w:val="24"/>
        </w:rPr>
        <w:t>nternet access</w:t>
      </w:r>
      <w:r w:rsidRPr="002215C6">
        <w:rPr>
          <w:rFonts w:ascii="Times New Roman" w:hAnsi="Times New Roman" w:cs="Times New Roman"/>
          <w:sz w:val="24"/>
          <w:szCs w:val="24"/>
        </w:rPr>
        <w:t xml:space="preserve"> or experience</w:t>
      </w:r>
      <w:r w:rsidR="0016241B">
        <w:rPr>
          <w:rFonts w:ascii="Times New Roman" w:hAnsi="Times New Roman" w:cs="Times New Roman"/>
          <w:sz w:val="24"/>
          <w:szCs w:val="24"/>
        </w:rPr>
        <w:t xml:space="preserve">d the </w:t>
      </w:r>
      <w:r w:rsidR="0016241B">
        <w:rPr>
          <w:rFonts w:ascii="Times New Roman" w:hAnsi="Times New Roman" w:cs="Times New Roman"/>
          <w:sz w:val="24"/>
          <w:szCs w:val="24"/>
        </w:rPr>
        <w:lastRenderedPageBreak/>
        <w:t>possibilities that</w:t>
      </w:r>
      <w:r w:rsidRPr="002215C6">
        <w:rPr>
          <w:rFonts w:ascii="Times New Roman" w:hAnsi="Times New Roman" w:cs="Times New Roman"/>
          <w:sz w:val="24"/>
          <w:szCs w:val="24"/>
        </w:rPr>
        <w:t xml:space="preserve"> good internet </w:t>
      </w:r>
      <w:r w:rsidR="0016241B">
        <w:rPr>
          <w:rFonts w:ascii="Times New Roman" w:hAnsi="Times New Roman" w:cs="Times New Roman"/>
          <w:sz w:val="24"/>
          <w:szCs w:val="24"/>
        </w:rPr>
        <w:t>brings</w:t>
      </w:r>
      <w:r w:rsidRPr="002215C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believes it will open other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new doors for </w:t>
      </w:r>
      <w:r w:rsidRPr="002215C6">
        <w:rPr>
          <w:rFonts w:ascii="Times New Roman" w:hAnsi="Times New Roman" w:cs="Times New Roman"/>
          <w:sz w:val="24"/>
          <w:szCs w:val="24"/>
        </w:rPr>
        <w:t>underprivileged communities in Malawi.</w:t>
      </w:r>
    </w:p>
    <w:p w14:paraId="634A49F7" w14:textId="28C38D57" w:rsidR="003A6154" w:rsidRPr="002215C6" w:rsidRDefault="005C2B0C" w:rsidP="00D95481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This network will offer </w:t>
      </w:r>
      <w:r w:rsidR="003D22AD">
        <w:rPr>
          <w:rFonts w:ascii="Times New Roman" w:hAnsi="Times New Roman" w:cs="Times New Roman"/>
          <w:sz w:val="24"/>
          <w:szCs w:val="24"/>
        </w:rPr>
        <w:t>these</w:t>
      </w:r>
      <w:r w:rsidR="00162F90" w:rsidRPr="002215C6">
        <w:rPr>
          <w:rFonts w:ascii="Times New Roman" w:hAnsi="Times New Roman" w:cs="Times New Roman"/>
          <w:sz w:val="24"/>
          <w:szCs w:val="24"/>
        </w:rPr>
        <w:t xml:space="preserve"> communities</w:t>
      </w:r>
      <w:r w:rsidR="003D22AD">
        <w:rPr>
          <w:rFonts w:ascii="Times New Roman" w:hAnsi="Times New Roman" w:cs="Times New Roman"/>
          <w:sz w:val="24"/>
          <w:szCs w:val="24"/>
        </w:rPr>
        <w:t xml:space="preserve"> opportunities</w:t>
      </w:r>
      <w:r w:rsidRPr="002215C6">
        <w:rPr>
          <w:rFonts w:ascii="Times New Roman" w:hAnsi="Times New Roman" w:cs="Times New Roman"/>
          <w:sz w:val="24"/>
          <w:szCs w:val="24"/>
        </w:rPr>
        <w:t xml:space="preserve"> to stay </w:t>
      </w:r>
      <w:r w:rsidR="00D95481" w:rsidRPr="002215C6">
        <w:rPr>
          <w:rFonts w:ascii="Times New Roman" w:hAnsi="Times New Roman" w:cs="Times New Roman"/>
          <w:sz w:val="24"/>
          <w:szCs w:val="24"/>
        </w:rPr>
        <w:t>connect</w:t>
      </w:r>
      <w:r w:rsidRPr="002215C6">
        <w:rPr>
          <w:rFonts w:ascii="Times New Roman" w:hAnsi="Times New Roman" w:cs="Times New Roman"/>
          <w:sz w:val="24"/>
          <w:szCs w:val="24"/>
        </w:rPr>
        <w:t>ed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with</w:t>
      </w:r>
      <w:r w:rsidRPr="002215C6">
        <w:rPr>
          <w:rFonts w:ascii="Times New Roman" w:hAnsi="Times New Roman" w:cs="Times New Roman"/>
          <w:sz w:val="24"/>
          <w:szCs w:val="24"/>
        </w:rPr>
        <w:t xml:space="preserve"> their </w:t>
      </w:r>
      <w:r w:rsidR="00D95481" w:rsidRPr="002215C6">
        <w:rPr>
          <w:rFonts w:ascii="Times New Roman" w:hAnsi="Times New Roman" w:cs="Times New Roman"/>
          <w:sz w:val="24"/>
          <w:szCs w:val="24"/>
        </w:rPr>
        <w:t>relative</w:t>
      </w:r>
      <w:r w:rsidRPr="002215C6">
        <w:rPr>
          <w:rFonts w:ascii="Times New Roman" w:hAnsi="Times New Roman" w:cs="Times New Roman"/>
          <w:sz w:val="24"/>
          <w:szCs w:val="24"/>
        </w:rPr>
        <w:t xml:space="preserve">s and </w:t>
      </w:r>
      <w:r w:rsidR="003D22AD">
        <w:rPr>
          <w:rFonts w:ascii="Times New Roman" w:hAnsi="Times New Roman" w:cs="Times New Roman"/>
          <w:sz w:val="24"/>
          <w:szCs w:val="24"/>
        </w:rPr>
        <w:t xml:space="preserve">improve </w:t>
      </w:r>
      <w:r w:rsidRPr="002215C6">
        <w:rPr>
          <w:rFonts w:ascii="Times New Roman" w:hAnsi="Times New Roman" w:cs="Times New Roman"/>
          <w:sz w:val="24"/>
          <w:szCs w:val="24"/>
        </w:rPr>
        <w:t xml:space="preserve">access </w:t>
      </w:r>
      <w:r w:rsidR="003D22AD">
        <w:rPr>
          <w:rFonts w:ascii="Times New Roman" w:hAnsi="Times New Roman" w:cs="Times New Roman"/>
          <w:sz w:val="24"/>
          <w:szCs w:val="24"/>
        </w:rPr>
        <w:t xml:space="preserve">to </w:t>
      </w:r>
      <w:r w:rsidRPr="002215C6">
        <w:rPr>
          <w:rFonts w:ascii="Times New Roman" w:hAnsi="Times New Roman" w:cs="Times New Roman"/>
          <w:sz w:val="24"/>
          <w:szCs w:val="24"/>
        </w:rPr>
        <w:t xml:space="preserve">emergency services. </w:t>
      </w: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believes that this project will offer an innovativ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, effective strategy for connecting people not just to the </w:t>
      </w:r>
      <w:r w:rsidR="0016241B">
        <w:rPr>
          <w:rFonts w:ascii="Times New Roman" w:hAnsi="Times New Roman" w:cs="Times New Roman"/>
          <w:sz w:val="24"/>
          <w:szCs w:val="24"/>
        </w:rPr>
        <w:t>w</w:t>
      </w:r>
      <w:r w:rsidR="00D95481" w:rsidRPr="002215C6">
        <w:rPr>
          <w:rFonts w:ascii="Times New Roman" w:hAnsi="Times New Roman" w:cs="Times New Roman"/>
          <w:sz w:val="24"/>
          <w:szCs w:val="24"/>
        </w:rPr>
        <w:t>eb,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D95481" w:rsidRPr="002215C6">
        <w:rPr>
          <w:rFonts w:ascii="Times New Roman" w:hAnsi="Times New Roman" w:cs="Times New Roman"/>
          <w:sz w:val="24"/>
          <w:szCs w:val="24"/>
        </w:rPr>
        <w:t>but also to their neighbors and their community.</w:t>
      </w:r>
    </w:p>
    <w:p w14:paraId="340462F2" w14:textId="77777777" w:rsidR="00162F90" w:rsidRPr="002215C6" w:rsidRDefault="00162F90" w:rsidP="00D95481">
      <w:pPr>
        <w:rPr>
          <w:rFonts w:ascii="Times New Roman" w:hAnsi="Times New Roman" w:cs="Times New Roman"/>
          <w:sz w:val="24"/>
          <w:szCs w:val="24"/>
        </w:rPr>
      </w:pPr>
    </w:p>
    <w:p w14:paraId="2754AC11" w14:textId="77777777" w:rsidR="00162F90" w:rsidRPr="002215C6" w:rsidRDefault="00162F90" w:rsidP="00D95481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Background</w:t>
      </w:r>
      <w:r w:rsidRPr="002215C6">
        <w:rPr>
          <w:rFonts w:ascii="Times New Roman" w:hAnsi="Times New Roman" w:cs="Times New Roman"/>
          <w:sz w:val="24"/>
          <w:szCs w:val="24"/>
        </w:rPr>
        <w:t>:</w:t>
      </w:r>
    </w:p>
    <w:p w14:paraId="7659CCF5" w14:textId="7EC82386" w:rsidR="003A6154" w:rsidRPr="002215C6" w:rsidRDefault="00A87A8E" w:rsidP="00D9548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</w:t>
      </w:r>
      <w:proofErr w:type="spellEnd"/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s </w:t>
      </w:r>
      <w:r w:rsidR="00207B73" w:rsidRPr="002215C6">
        <w:rPr>
          <w:rFonts w:ascii="Times New Roman" w:hAnsi="Times New Roman" w:cs="Times New Roman"/>
          <w:sz w:val="24"/>
          <w:szCs w:val="24"/>
        </w:rPr>
        <w:t xml:space="preserve">in </w:t>
      </w:r>
      <w:r w:rsidR="00262436">
        <w:rPr>
          <w:rFonts w:ascii="Times New Roman" w:hAnsi="Times New Roman" w:cs="Times New Roman"/>
          <w:sz w:val="24"/>
          <w:szCs w:val="24"/>
        </w:rPr>
        <w:t xml:space="preserve">the 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perfect </w:t>
      </w:r>
      <w:r w:rsidR="00207B73" w:rsidRPr="002215C6">
        <w:rPr>
          <w:rFonts w:ascii="Times New Roman" w:hAnsi="Times New Roman" w:cs="Times New Roman"/>
          <w:sz w:val="24"/>
          <w:szCs w:val="24"/>
        </w:rPr>
        <w:t xml:space="preserve">position 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to implement this project based on </w:t>
      </w:r>
      <w:r w:rsidR="003D22AD">
        <w:rPr>
          <w:rFonts w:ascii="Times New Roman" w:hAnsi="Times New Roman" w:cs="Times New Roman"/>
          <w:sz w:val="24"/>
          <w:szCs w:val="24"/>
        </w:rPr>
        <w:t>the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</w:t>
      </w:r>
      <w:r w:rsidR="003D22AD">
        <w:rPr>
          <w:rFonts w:ascii="Times New Roman" w:hAnsi="Times New Roman" w:cs="Times New Roman"/>
          <w:sz w:val="24"/>
          <w:szCs w:val="24"/>
        </w:rPr>
        <w:t>mpact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t is creating in the community of Dowa. </w:t>
      </w:r>
      <w:proofErr w:type="spellStart"/>
      <w:r w:rsidR="003A6154" w:rsidRPr="002215C6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r w:rsidR="003A6154" w:rsidRPr="002215C6">
        <w:rPr>
          <w:rFonts w:ascii="Times New Roman" w:hAnsi="Times New Roman" w:cs="Times New Roman"/>
          <w:sz w:val="24"/>
          <w:szCs w:val="24"/>
        </w:rPr>
        <w:t xml:space="preserve"> as a Tech Hub and ICT academy produce</w:t>
      </w:r>
      <w:r w:rsidR="00262436">
        <w:rPr>
          <w:rFonts w:ascii="Times New Roman" w:hAnsi="Times New Roman" w:cs="Times New Roman"/>
          <w:sz w:val="24"/>
          <w:szCs w:val="24"/>
        </w:rPr>
        <w:t>s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thousands of competent and skilled minds every year that can create </w:t>
      </w:r>
      <w:r w:rsidR="003D22AD">
        <w:rPr>
          <w:rFonts w:ascii="Times New Roman" w:hAnsi="Times New Roman" w:cs="Times New Roman"/>
          <w:sz w:val="24"/>
          <w:szCs w:val="24"/>
        </w:rPr>
        <w:t>a range of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solutions in </w:t>
      </w:r>
      <w:r w:rsidR="003D22AD">
        <w:rPr>
          <w:rFonts w:ascii="Times New Roman" w:hAnsi="Times New Roman" w:cs="Times New Roman"/>
          <w:sz w:val="24"/>
          <w:szCs w:val="24"/>
        </w:rPr>
        <w:t xml:space="preserve">and for </w:t>
      </w:r>
      <w:r w:rsidR="003A6154" w:rsidRPr="002215C6">
        <w:rPr>
          <w:rFonts w:ascii="Times New Roman" w:hAnsi="Times New Roman" w:cs="Times New Roman"/>
          <w:sz w:val="24"/>
          <w:szCs w:val="24"/>
        </w:rPr>
        <w:t>the community of Dowa. These young minds still fac</w:t>
      </w:r>
      <w:r w:rsidR="003D22AD">
        <w:rPr>
          <w:rFonts w:ascii="Times New Roman" w:hAnsi="Times New Roman" w:cs="Times New Roman"/>
          <w:sz w:val="24"/>
          <w:szCs w:val="24"/>
        </w:rPr>
        <w:t>e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3D22AD">
        <w:rPr>
          <w:rFonts w:ascii="Times New Roman" w:hAnsi="Times New Roman" w:cs="Times New Roman"/>
          <w:sz w:val="24"/>
          <w:szCs w:val="24"/>
        </w:rPr>
        <w:t xml:space="preserve">connectivity </w:t>
      </w:r>
      <w:r w:rsidR="003A6154" w:rsidRPr="002215C6">
        <w:rPr>
          <w:rFonts w:ascii="Times New Roman" w:hAnsi="Times New Roman" w:cs="Times New Roman"/>
          <w:sz w:val="24"/>
          <w:szCs w:val="24"/>
        </w:rPr>
        <w:t>challenges</w:t>
      </w:r>
      <w:r w:rsidR="003D22AD">
        <w:rPr>
          <w:rFonts w:ascii="Times New Roman" w:hAnsi="Times New Roman" w:cs="Times New Roman"/>
          <w:sz w:val="24"/>
          <w:szCs w:val="24"/>
        </w:rPr>
        <w:t>, preventing them from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express</w:t>
      </w:r>
      <w:r w:rsidR="003D22AD">
        <w:rPr>
          <w:rFonts w:ascii="Times New Roman" w:hAnsi="Times New Roman" w:cs="Times New Roman"/>
          <w:sz w:val="24"/>
          <w:szCs w:val="24"/>
        </w:rPr>
        <w:t>ing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their potential through online work, internet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="003A6154" w:rsidRPr="002215C6">
        <w:rPr>
          <w:rFonts w:ascii="Times New Roman" w:hAnsi="Times New Roman" w:cs="Times New Roman"/>
          <w:sz w:val="24"/>
          <w:szCs w:val="24"/>
        </w:rPr>
        <w:t>based solution development</w:t>
      </w:r>
      <w:r w:rsidR="00262436">
        <w:rPr>
          <w:rFonts w:ascii="Times New Roman" w:hAnsi="Times New Roman" w:cs="Times New Roman"/>
          <w:sz w:val="24"/>
          <w:szCs w:val="24"/>
        </w:rPr>
        <w:t>,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and the like. </w:t>
      </w:r>
    </w:p>
    <w:p w14:paraId="6E18C977" w14:textId="3AC95ABE" w:rsidR="003A6154" w:rsidRPr="002215C6" w:rsidRDefault="00A81C1A" w:rsidP="00A81C1A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Due to </w:t>
      </w: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’s</w:t>
      </w:r>
      <w:proofErr w:type="spellEnd"/>
      <w:r w:rsidRPr="002215C6">
        <w:rPr>
          <w:rFonts w:ascii="Times New Roman" w:hAnsi="Times New Roman" w:cs="Times New Roman"/>
          <w:sz w:val="24"/>
          <w:szCs w:val="24"/>
        </w:rPr>
        <w:t xml:space="preserve"> background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 in technology and business entrepreneurship</w:t>
      </w:r>
      <w:r w:rsidRPr="002215C6">
        <w:rPr>
          <w:rFonts w:ascii="Times New Roman" w:hAnsi="Times New Roman" w:cs="Times New Roman"/>
          <w:sz w:val="24"/>
          <w:szCs w:val="24"/>
        </w:rPr>
        <w:t>,</w:t>
      </w:r>
      <w:r w:rsidR="0016241B">
        <w:rPr>
          <w:rFonts w:ascii="Times New Roman" w:hAnsi="Times New Roman" w:cs="Times New Roman"/>
          <w:sz w:val="24"/>
          <w:szCs w:val="24"/>
        </w:rPr>
        <w:t xml:space="preserve"> and advisory support from one of Malawi’s most dynamic internet service providers,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r w:rsidRPr="002215C6">
        <w:rPr>
          <w:rFonts w:ascii="Times New Roman" w:hAnsi="Times New Roman" w:cs="Times New Roman"/>
          <w:sz w:val="24"/>
          <w:szCs w:val="24"/>
        </w:rPr>
        <w:t xml:space="preserve"> will 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be able to </w:t>
      </w:r>
      <w:r w:rsidRPr="002215C6">
        <w:rPr>
          <w:rFonts w:ascii="Times New Roman" w:hAnsi="Times New Roman" w:cs="Times New Roman"/>
          <w:sz w:val="24"/>
          <w:szCs w:val="24"/>
        </w:rPr>
        <w:t xml:space="preserve">provide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Pr="002215C6">
        <w:rPr>
          <w:rFonts w:ascii="Times New Roman" w:hAnsi="Times New Roman" w:cs="Times New Roman"/>
          <w:sz w:val="24"/>
          <w:szCs w:val="24"/>
        </w:rPr>
        <w:t>nternet access that is affordable, ubiquitous, and demo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cratically controlled. </w:t>
      </w:r>
      <w:proofErr w:type="spellStart"/>
      <w:proofErr w:type="gramStart"/>
      <w:r w:rsidR="00E73EC2"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="00E73EC2" w:rsidRPr="002215C6">
        <w:rPr>
          <w:rFonts w:ascii="Times New Roman" w:hAnsi="Times New Roman" w:cs="Times New Roman"/>
          <w:sz w:val="24"/>
          <w:szCs w:val="24"/>
        </w:rPr>
        <w:t xml:space="preserve"> will offer an exciting new tool for </w:t>
      </w:r>
      <w:r w:rsidRPr="002215C6">
        <w:rPr>
          <w:rFonts w:ascii="Times New Roman" w:hAnsi="Times New Roman" w:cs="Times New Roman"/>
          <w:sz w:val="24"/>
          <w:szCs w:val="24"/>
        </w:rPr>
        <w:t>community econo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mic development that will reduce </w:t>
      </w:r>
      <w:r w:rsidRPr="002215C6">
        <w:rPr>
          <w:rFonts w:ascii="Times New Roman" w:hAnsi="Times New Roman" w:cs="Times New Roman"/>
          <w:sz w:val="24"/>
          <w:szCs w:val="24"/>
        </w:rPr>
        <w:t>poverty, pr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omote a sense of community, and </w:t>
      </w:r>
      <w:r w:rsidRPr="002215C6">
        <w:rPr>
          <w:rFonts w:ascii="Times New Roman" w:hAnsi="Times New Roman" w:cs="Times New Roman"/>
          <w:sz w:val="24"/>
          <w:szCs w:val="24"/>
        </w:rPr>
        <w:t>encourage civic participation.</w:t>
      </w:r>
    </w:p>
    <w:p w14:paraId="47F5BAD0" w14:textId="77777777" w:rsidR="00B034A6" w:rsidRPr="002215C6" w:rsidRDefault="00B034A6" w:rsidP="00A81C1A">
      <w:pPr>
        <w:rPr>
          <w:rFonts w:ascii="Times New Roman" w:hAnsi="Times New Roman" w:cs="Times New Roman"/>
          <w:sz w:val="24"/>
          <w:szCs w:val="24"/>
        </w:rPr>
      </w:pPr>
    </w:p>
    <w:p w14:paraId="390C9CA6" w14:textId="77777777" w:rsidR="00B034A6" w:rsidRPr="002215C6" w:rsidRDefault="00B034A6" w:rsidP="00A81C1A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Strategy for Success</w:t>
      </w:r>
      <w:r w:rsidRPr="002215C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3E2530A" w14:textId="425890A6" w:rsidR="00B034A6" w:rsidRPr="002215C6" w:rsidRDefault="00202508" w:rsidP="00B034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sion of technical team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akenoLAB</w:t>
      </w:r>
      <w:proofErr w:type="spellEnd"/>
    </w:p>
    <w:p w14:paraId="0C986C18" w14:textId="78914948" w:rsidR="00B034A6" w:rsidRDefault="00202508" w:rsidP="00B034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and managed by the community</w:t>
      </w:r>
    </w:p>
    <w:p w14:paraId="0379F3F9" w14:textId="5F3F112E" w:rsidR="00202508" w:rsidRPr="00202508" w:rsidRDefault="00202508" w:rsidP="0079772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nering with different Internet service providers to provide the best and cheap services to the community</w:t>
      </w:r>
    </w:p>
    <w:p w14:paraId="5CE13E9E" w14:textId="6EC48046" w:rsidR="00C03536" w:rsidRPr="002215C6" w:rsidRDefault="00C97BED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 xml:space="preserve">Potential Partners </w:t>
      </w:r>
    </w:p>
    <w:p w14:paraId="482C0ED0" w14:textId="77777777" w:rsidR="00C97BED" w:rsidRPr="002215C6" w:rsidRDefault="00C97BED" w:rsidP="00D462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Converged Technology Network (CTN)</w:t>
      </w:r>
      <w:r w:rsidR="00F87E8D" w:rsidRPr="002215C6">
        <w:rPr>
          <w:rFonts w:ascii="Times New Roman" w:hAnsi="Times New Roman" w:cs="Times New Roman"/>
          <w:sz w:val="24"/>
          <w:szCs w:val="24"/>
        </w:rPr>
        <w:t xml:space="preserve"> – A Wireless </w:t>
      </w:r>
      <w:r w:rsidR="00262436">
        <w:rPr>
          <w:rFonts w:ascii="Times New Roman" w:hAnsi="Times New Roman" w:cs="Times New Roman"/>
          <w:sz w:val="24"/>
          <w:szCs w:val="24"/>
        </w:rPr>
        <w:t>I</w:t>
      </w:r>
      <w:r w:rsidR="00F87E8D" w:rsidRPr="002215C6">
        <w:rPr>
          <w:rFonts w:ascii="Times New Roman" w:hAnsi="Times New Roman" w:cs="Times New Roman"/>
          <w:sz w:val="24"/>
          <w:szCs w:val="24"/>
        </w:rPr>
        <w:t>nternet Service Provider based in Lilongwe (Discussion in progress)</w:t>
      </w:r>
    </w:p>
    <w:p w14:paraId="5D410C1D" w14:textId="77777777" w:rsidR="000E454D" w:rsidRPr="001530AE" w:rsidRDefault="00F87E8D" w:rsidP="000E454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Community members </w:t>
      </w:r>
      <w:r w:rsidR="00C00CBC" w:rsidRPr="002215C6">
        <w:rPr>
          <w:rFonts w:ascii="Times New Roman" w:hAnsi="Times New Roman" w:cs="Times New Roman"/>
          <w:sz w:val="24"/>
          <w:szCs w:val="24"/>
        </w:rPr>
        <w:t>(10 members joined already)</w:t>
      </w:r>
    </w:p>
    <w:p w14:paraId="4EF0533F" w14:textId="77777777" w:rsidR="00B85992" w:rsidRPr="002215C6" w:rsidRDefault="00B85992" w:rsidP="00B85992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Contact Person:</w:t>
      </w:r>
    </w:p>
    <w:p w14:paraId="74B67F82" w14:textId="3AB78548" w:rsidR="00A35D1D" w:rsidRDefault="00B85992" w:rsidP="00D462B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Remy Gakwaya – Founder and CEO at </w:t>
      </w:r>
      <w:proofErr w:type="spellStart"/>
      <w:r w:rsidR="00915CCA" w:rsidRPr="002215C6">
        <w:rPr>
          <w:rFonts w:ascii="Times New Roman" w:hAnsi="Times New Roman" w:cs="Times New Roman"/>
          <w:sz w:val="24"/>
          <w:szCs w:val="24"/>
        </w:rPr>
        <w:t>takeno</w:t>
      </w:r>
      <w:r w:rsidR="00915CCA">
        <w:rPr>
          <w:rFonts w:ascii="Times New Roman" w:hAnsi="Times New Roman" w:cs="Times New Roman"/>
          <w:sz w:val="24"/>
          <w:szCs w:val="24"/>
        </w:rPr>
        <w:t>LAB</w:t>
      </w:r>
      <w:proofErr w:type="spellEnd"/>
      <w:r w:rsidR="00915CCA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C30A73" w:rsidRPr="002215C6">
        <w:rPr>
          <w:rFonts w:ascii="Times New Roman" w:hAnsi="Times New Roman" w:cs="Times New Roman"/>
          <w:sz w:val="24"/>
          <w:szCs w:val="24"/>
        </w:rPr>
        <w:t>–</w:t>
      </w:r>
      <w:r w:rsidR="00B31E04" w:rsidRPr="002215C6">
        <w:rPr>
          <w:rFonts w:ascii="Times New Roman" w:hAnsi="Times New Roman" w:cs="Times New Roman"/>
          <w:sz w:val="24"/>
          <w:szCs w:val="24"/>
        </w:rPr>
        <w:t xml:space="preserve"> E</w:t>
      </w:r>
      <w:r w:rsidR="00C30A73" w:rsidRPr="002215C6">
        <w:rPr>
          <w:rFonts w:ascii="Times New Roman" w:hAnsi="Times New Roman" w:cs="Times New Roman"/>
          <w:sz w:val="24"/>
          <w:szCs w:val="24"/>
        </w:rPr>
        <w:t xml:space="preserve">xpert in software development and </w:t>
      </w:r>
      <w:r w:rsidR="00840B9F">
        <w:rPr>
          <w:rFonts w:ascii="Times New Roman" w:hAnsi="Times New Roman" w:cs="Times New Roman"/>
          <w:sz w:val="24"/>
          <w:szCs w:val="24"/>
        </w:rPr>
        <w:t xml:space="preserve">developed passion for Community </w:t>
      </w:r>
      <w:r w:rsidR="00262436">
        <w:rPr>
          <w:rFonts w:ascii="Times New Roman" w:hAnsi="Times New Roman" w:cs="Times New Roman"/>
          <w:sz w:val="24"/>
          <w:szCs w:val="24"/>
        </w:rPr>
        <w:t>W</w:t>
      </w:r>
      <w:r w:rsidR="00B31E04" w:rsidRPr="002215C6">
        <w:rPr>
          <w:rFonts w:ascii="Times New Roman" w:hAnsi="Times New Roman" w:cs="Times New Roman"/>
          <w:sz w:val="24"/>
          <w:szCs w:val="24"/>
        </w:rPr>
        <w:t>ireless Network C</w:t>
      </w:r>
      <w:r w:rsidR="00840B9F">
        <w:rPr>
          <w:rFonts w:ascii="Times New Roman" w:hAnsi="Times New Roman" w:cs="Times New Roman"/>
          <w:sz w:val="24"/>
          <w:szCs w:val="24"/>
        </w:rPr>
        <w:t xml:space="preserve">onnectivity </w:t>
      </w:r>
    </w:p>
    <w:p w14:paraId="1846A673" w14:textId="77777777" w:rsidR="00A35D1D" w:rsidRDefault="00A35D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6C45F1" w14:textId="77777777" w:rsidR="00B85992" w:rsidRDefault="00A35D1D" w:rsidP="00A35D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udget 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2428"/>
        <w:gridCol w:w="2247"/>
        <w:gridCol w:w="1260"/>
        <w:gridCol w:w="991"/>
        <w:gridCol w:w="2428"/>
      </w:tblGrid>
      <w:tr w:rsidR="00A35D1D" w14:paraId="3EEB7F7A" w14:textId="77777777" w:rsidTr="00A35D1D">
        <w:trPr>
          <w:trHeight w:val="393"/>
        </w:trPr>
        <w:tc>
          <w:tcPr>
            <w:tcW w:w="2428" w:type="dxa"/>
          </w:tcPr>
          <w:p w14:paraId="79C42948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</w:p>
        </w:tc>
        <w:tc>
          <w:tcPr>
            <w:tcW w:w="2247" w:type="dxa"/>
          </w:tcPr>
          <w:p w14:paraId="75709D39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</w:p>
        </w:tc>
        <w:tc>
          <w:tcPr>
            <w:tcW w:w="1260" w:type="dxa"/>
          </w:tcPr>
          <w:p w14:paraId="7C4C8D76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991" w:type="dxa"/>
          </w:tcPr>
          <w:p w14:paraId="1FDBEE84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t </w:t>
            </w:r>
          </w:p>
        </w:tc>
        <w:tc>
          <w:tcPr>
            <w:tcW w:w="2428" w:type="dxa"/>
          </w:tcPr>
          <w:p w14:paraId="535A012A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A35D1D" w14:paraId="6046734C" w14:textId="77777777" w:rsidTr="00A35D1D">
        <w:trPr>
          <w:trHeight w:val="376"/>
        </w:trPr>
        <w:tc>
          <w:tcPr>
            <w:tcW w:w="2428" w:type="dxa"/>
          </w:tcPr>
          <w:p w14:paraId="6B862F47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Unity AP</w:t>
            </w:r>
          </w:p>
        </w:tc>
        <w:tc>
          <w:tcPr>
            <w:tcW w:w="2247" w:type="dxa"/>
          </w:tcPr>
          <w:p w14:paraId="15D0AD5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Center For Distribution of Wireless Network</w:t>
            </w:r>
          </w:p>
        </w:tc>
        <w:tc>
          <w:tcPr>
            <w:tcW w:w="1260" w:type="dxa"/>
          </w:tcPr>
          <w:p w14:paraId="0196572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1" w:type="dxa"/>
          </w:tcPr>
          <w:p w14:paraId="7F99E1EE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  <w:tc>
          <w:tcPr>
            <w:tcW w:w="2428" w:type="dxa"/>
          </w:tcPr>
          <w:p w14:paraId="4D7D703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</w:tr>
      <w:tr w:rsidR="00A35D1D" w14:paraId="69C27D86" w14:textId="77777777" w:rsidTr="00A35D1D">
        <w:trPr>
          <w:trHeight w:val="393"/>
        </w:trPr>
        <w:tc>
          <w:tcPr>
            <w:tcW w:w="2428" w:type="dxa"/>
          </w:tcPr>
          <w:p w14:paraId="09C226D8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twork Repeaters </w:t>
            </w:r>
          </w:p>
        </w:tc>
        <w:tc>
          <w:tcPr>
            <w:tcW w:w="2247" w:type="dxa"/>
          </w:tcPr>
          <w:p w14:paraId="7858E616" w14:textId="448C0B9B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 repeater points </w:t>
            </w:r>
          </w:p>
        </w:tc>
        <w:tc>
          <w:tcPr>
            <w:tcW w:w="1260" w:type="dxa"/>
          </w:tcPr>
          <w:p w14:paraId="057FCDFC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91" w:type="dxa"/>
          </w:tcPr>
          <w:p w14:paraId="130DF6E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0</w:t>
            </w:r>
          </w:p>
        </w:tc>
        <w:tc>
          <w:tcPr>
            <w:tcW w:w="2428" w:type="dxa"/>
          </w:tcPr>
          <w:p w14:paraId="19C65BF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00</w:t>
            </w:r>
          </w:p>
        </w:tc>
      </w:tr>
      <w:tr w:rsidR="00A35D1D" w14:paraId="19CF3D79" w14:textId="77777777" w:rsidTr="00A35D1D">
        <w:trPr>
          <w:trHeight w:val="376"/>
        </w:trPr>
        <w:tc>
          <w:tcPr>
            <w:tcW w:w="2428" w:type="dxa"/>
          </w:tcPr>
          <w:p w14:paraId="65566E5F" w14:textId="77777777" w:rsidR="00A35D1D" w:rsidRDefault="00A35D1D" w:rsidP="004A0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</w:t>
            </w:r>
            <w:r w:rsidR="004A0AFA">
              <w:rPr>
                <w:rFonts w:ascii="Times New Roman" w:hAnsi="Times New Roman" w:cs="Times New Roman"/>
                <w:sz w:val="24"/>
                <w:szCs w:val="24"/>
              </w:rPr>
              <w:t>b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ernet </w:t>
            </w:r>
          </w:p>
        </w:tc>
        <w:tc>
          <w:tcPr>
            <w:tcW w:w="2247" w:type="dxa"/>
          </w:tcPr>
          <w:p w14:paraId="3FD5138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net Services that will be connected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kenoNET</w:t>
            </w:r>
            <w:proofErr w:type="spellEnd"/>
          </w:p>
        </w:tc>
        <w:tc>
          <w:tcPr>
            <w:tcW w:w="1260" w:type="dxa"/>
          </w:tcPr>
          <w:p w14:paraId="6C5B9DF3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915877">
              <w:rPr>
                <w:rFonts w:ascii="Times New Roman" w:hAnsi="Times New Roman" w:cs="Times New Roman"/>
                <w:sz w:val="24"/>
                <w:szCs w:val="24"/>
              </w:rPr>
              <w:t xml:space="preserve"> Months</w:t>
            </w:r>
          </w:p>
        </w:tc>
        <w:tc>
          <w:tcPr>
            <w:tcW w:w="991" w:type="dxa"/>
          </w:tcPr>
          <w:p w14:paraId="11C7670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50</w:t>
            </w:r>
          </w:p>
        </w:tc>
        <w:tc>
          <w:tcPr>
            <w:tcW w:w="2428" w:type="dxa"/>
          </w:tcPr>
          <w:p w14:paraId="29C8DCE6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400</w:t>
            </w:r>
          </w:p>
        </w:tc>
      </w:tr>
      <w:tr w:rsidR="00A35D1D" w14:paraId="1674EE7D" w14:textId="77777777" w:rsidTr="00A35D1D">
        <w:trPr>
          <w:trHeight w:val="376"/>
        </w:trPr>
        <w:tc>
          <w:tcPr>
            <w:tcW w:w="2428" w:type="dxa"/>
          </w:tcPr>
          <w:p w14:paraId="3E75FD3C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ment  cost </w:t>
            </w:r>
          </w:p>
        </w:tc>
        <w:tc>
          <w:tcPr>
            <w:tcW w:w="2247" w:type="dxa"/>
          </w:tcPr>
          <w:p w14:paraId="4F80BC11" w14:textId="77777777" w:rsidR="00A35D1D" w:rsidRDefault="00A35D1D" w:rsidP="00A35D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ment team </w:t>
            </w:r>
          </w:p>
          <w:p w14:paraId="18BBA6C7" w14:textId="77777777" w:rsidR="00A35D1D" w:rsidRPr="00A35D1D" w:rsidRDefault="00A35D1D" w:rsidP="00A35D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ians </w:t>
            </w:r>
          </w:p>
        </w:tc>
        <w:tc>
          <w:tcPr>
            <w:tcW w:w="1260" w:type="dxa"/>
          </w:tcPr>
          <w:p w14:paraId="71F9E88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915877">
              <w:rPr>
                <w:rFonts w:ascii="Times New Roman" w:hAnsi="Times New Roman" w:cs="Times New Roman"/>
                <w:sz w:val="24"/>
                <w:szCs w:val="24"/>
              </w:rPr>
              <w:t xml:space="preserve"> Months</w:t>
            </w:r>
          </w:p>
        </w:tc>
        <w:tc>
          <w:tcPr>
            <w:tcW w:w="991" w:type="dxa"/>
          </w:tcPr>
          <w:p w14:paraId="1B5A3A6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200</w:t>
            </w:r>
          </w:p>
        </w:tc>
        <w:tc>
          <w:tcPr>
            <w:tcW w:w="2428" w:type="dxa"/>
          </w:tcPr>
          <w:p w14:paraId="6F7FD756" w14:textId="77777777" w:rsidR="00A35D1D" w:rsidRDefault="00A63451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35D1D">
              <w:rPr>
                <w:rFonts w:ascii="Times New Roman" w:hAnsi="Times New Roman" w:cs="Times New Roman"/>
                <w:sz w:val="24"/>
                <w:szCs w:val="24"/>
              </w:rPr>
              <w:t>28800</w:t>
            </w:r>
          </w:p>
        </w:tc>
      </w:tr>
      <w:tr w:rsidR="00A35D1D" w14:paraId="1DBF264B" w14:textId="77777777" w:rsidTr="00A35D1D">
        <w:trPr>
          <w:trHeight w:val="376"/>
        </w:trPr>
        <w:tc>
          <w:tcPr>
            <w:tcW w:w="2428" w:type="dxa"/>
          </w:tcPr>
          <w:p w14:paraId="1EEDE8C9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kup System  </w:t>
            </w:r>
          </w:p>
        </w:tc>
        <w:tc>
          <w:tcPr>
            <w:tcW w:w="2247" w:type="dxa"/>
          </w:tcPr>
          <w:p w14:paraId="2808236A" w14:textId="389C8D38" w:rsidR="00A35D1D" w:rsidRP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ar system for eac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562A0">
              <w:rPr>
                <w:rFonts w:ascii="Times New Roman" w:hAnsi="Times New Roman" w:cs="Times New Roman"/>
                <w:sz w:val="24"/>
                <w:szCs w:val="24"/>
              </w:rPr>
              <w:t>cess</w:t>
            </w:r>
            <w:proofErr w:type="spellEnd"/>
            <w:r w:rsidR="008562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562A0">
              <w:rPr>
                <w:rFonts w:ascii="Times New Roman" w:hAnsi="Times New Roman" w:cs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peater </w:t>
            </w:r>
            <w:r w:rsidR="00915CCA">
              <w:rPr>
                <w:rFonts w:ascii="Times New Roman" w:hAnsi="Times New Roman" w:cs="Times New Roman"/>
                <w:sz w:val="24"/>
                <w:szCs w:val="24"/>
              </w:rPr>
              <w:t>– using sustainable energy to minimize network downtime</w:t>
            </w:r>
          </w:p>
        </w:tc>
        <w:tc>
          <w:tcPr>
            <w:tcW w:w="1260" w:type="dxa"/>
          </w:tcPr>
          <w:p w14:paraId="5B435C6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91" w:type="dxa"/>
          </w:tcPr>
          <w:p w14:paraId="423D5694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2428" w:type="dxa"/>
          </w:tcPr>
          <w:p w14:paraId="462F4036" w14:textId="77777777" w:rsidR="00A35D1D" w:rsidRDefault="00A63451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35D1D"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</w:tr>
      <w:tr w:rsidR="006B07AE" w14:paraId="1D90ECAD" w14:textId="77777777" w:rsidTr="005B1E29">
        <w:trPr>
          <w:trHeight w:val="376"/>
        </w:trPr>
        <w:tc>
          <w:tcPr>
            <w:tcW w:w="6926" w:type="dxa"/>
            <w:gridSpan w:val="4"/>
          </w:tcPr>
          <w:p w14:paraId="492CDA72" w14:textId="77777777" w:rsidR="006B07AE" w:rsidRDefault="006B07AE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</w:p>
        </w:tc>
        <w:tc>
          <w:tcPr>
            <w:tcW w:w="2428" w:type="dxa"/>
          </w:tcPr>
          <w:p w14:paraId="58C52107" w14:textId="77777777" w:rsidR="006B07AE" w:rsidRDefault="006B07AE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3600</w:t>
            </w:r>
          </w:p>
        </w:tc>
      </w:tr>
    </w:tbl>
    <w:p w14:paraId="5BD4683C" w14:textId="77777777" w:rsidR="00A35D1D" w:rsidRDefault="00A35D1D" w:rsidP="00A35D1D">
      <w:pPr>
        <w:rPr>
          <w:rFonts w:ascii="Times New Roman" w:hAnsi="Times New Roman" w:cs="Times New Roman"/>
          <w:sz w:val="24"/>
          <w:szCs w:val="24"/>
        </w:rPr>
      </w:pPr>
    </w:p>
    <w:p w14:paraId="13BB158A" w14:textId="5B746F80" w:rsidR="00963491" w:rsidRDefault="00963491" w:rsidP="00A35D1D">
      <w:pPr>
        <w:rPr>
          <w:rFonts w:ascii="Times New Roman" w:hAnsi="Times New Roman" w:cs="Times New Roman"/>
          <w:sz w:val="24"/>
          <w:szCs w:val="24"/>
        </w:rPr>
      </w:pPr>
    </w:p>
    <w:p w14:paraId="35AC9C3C" w14:textId="05E6330E" w:rsidR="00915CCA" w:rsidRDefault="00915CCA" w:rsidP="00A35D1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B41439A" w14:textId="60B1C5B8" w:rsidR="00915CCA" w:rsidRPr="00915CCA" w:rsidRDefault="00915CCA" w:rsidP="00A35D1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19C4">
        <w:rPr>
          <w:rFonts w:ascii="Times New Roman" w:hAnsi="Times New Roman" w:cs="Times New Roman"/>
          <w:sz w:val="24"/>
          <w:szCs w:val="24"/>
        </w:rPr>
        <w:t xml:space="preserve">provides an opportunity to connect </w:t>
      </w:r>
      <w:r w:rsidR="008562A0">
        <w:rPr>
          <w:rFonts w:ascii="Times New Roman" w:hAnsi="Times New Roman" w:cs="Times New Roman"/>
          <w:sz w:val="24"/>
          <w:szCs w:val="24"/>
        </w:rPr>
        <w:t>1000</w:t>
      </w:r>
      <w:r w:rsidR="005A19C4">
        <w:rPr>
          <w:rFonts w:ascii="Times New Roman" w:hAnsi="Times New Roman" w:cs="Times New Roman"/>
          <w:sz w:val="24"/>
          <w:szCs w:val="24"/>
        </w:rPr>
        <w:t xml:space="preserve"> people, many of whom are currently digitally disenfranchised and transform their access to services and opportunities online. Projections show it to be profit-making within a year, meaning the community benefits created can be sustained over the longer term without further funding support. The innovative approach may also provide a model for sustainable community access in digitally excluded areas.</w:t>
      </w:r>
    </w:p>
    <w:sectPr w:rsidR="00915CCA" w:rsidRPr="00915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4AE46" w16cex:dateUtc="2020-12-16T14:03:00Z"/>
  <w16cex:commentExtensible w16cex:durableId="2384A98F" w16cex:dateUtc="2020-12-16T13:43:00Z"/>
  <w16cex:commentExtensible w16cex:durableId="2385109F" w16cex:dateUtc="2020-12-16T21:02:00Z"/>
  <w16cex:commentExtensible w16cex:durableId="2384AABE" w16cex:dateUtc="2020-12-16T13:48:00Z"/>
  <w16cex:commentExtensible w16cex:durableId="2384ABC2" w16cex:dateUtc="2020-12-16T13:52:00Z"/>
  <w16cex:commentExtensible w16cex:durableId="2384AC32" w16cex:dateUtc="2020-12-16T13:54:00Z"/>
  <w16cex:commentExtensible w16cex:durableId="23851D38" w16cex:dateUtc="2020-12-16T21:56:00Z"/>
  <w16cex:commentExtensible w16cex:durableId="239D5239" w16cex:dateUtc="2021-01-04T06:37:00Z"/>
  <w16cex:commentExtensible w16cex:durableId="2384AC5D" w16cex:dateUtc="2020-12-16T13:55:00Z"/>
  <w16cex:commentExtensible w16cex:durableId="239D5285" w16cex:dateUtc="2021-01-04T06:38:00Z"/>
  <w16cex:commentExtensible w16cex:durableId="239D5331" w16cex:dateUtc="2021-01-04T06:41:00Z"/>
  <w16cex:commentExtensible w16cex:durableId="239D53DC" w16cex:dateUtc="2021-01-04T06:44:00Z"/>
  <w16cex:commentExtensible w16cex:durableId="2384AD49" w16cex:dateUtc="2020-12-16T1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CF2927" w16cid:durableId="2384AE46"/>
  <w16cid:commentId w16cid:paraId="1229F08B" w16cid:durableId="2384A98F"/>
  <w16cid:commentId w16cid:paraId="256B3326" w16cid:durableId="2385109F"/>
  <w16cid:commentId w16cid:paraId="07B9CC04" w16cid:durableId="2384AABE"/>
  <w16cid:commentId w16cid:paraId="35BC3AE8" w16cid:durableId="2384ABC2"/>
  <w16cid:commentId w16cid:paraId="147166BE" w16cid:durableId="2384AC32"/>
  <w16cid:commentId w16cid:paraId="6F772AC3" w16cid:durableId="23851D38"/>
  <w16cid:commentId w16cid:paraId="0C69901C" w16cid:durableId="239D5239"/>
  <w16cid:commentId w16cid:paraId="21C8E941" w16cid:durableId="2384AC5D"/>
  <w16cid:commentId w16cid:paraId="450DED01" w16cid:durableId="239D5285"/>
  <w16cid:commentId w16cid:paraId="0CF22C1E" w16cid:durableId="239D5331"/>
  <w16cid:commentId w16cid:paraId="1C951687" w16cid:durableId="239D53DC"/>
  <w16cid:commentId w16cid:paraId="37B73B60" w16cid:durableId="2384AD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.8pt;height:10.8pt" o:bullet="t">
        <v:imagedata r:id="rId1" o:title="mso9532"/>
      </v:shape>
    </w:pict>
  </w:numPicBullet>
  <w:abstractNum w:abstractNumId="0" w15:restartNumberingAfterBreak="0">
    <w:nsid w:val="09861045"/>
    <w:multiLevelType w:val="hybridMultilevel"/>
    <w:tmpl w:val="C15C5C70"/>
    <w:lvl w:ilvl="0" w:tplc="020248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24800"/>
    <w:multiLevelType w:val="hybridMultilevel"/>
    <w:tmpl w:val="D36EC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941CA"/>
    <w:multiLevelType w:val="hybridMultilevel"/>
    <w:tmpl w:val="4A0294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0308A"/>
    <w:multiLevelType w:val="hybridMultilevel"/>
    <w:tmpl w:val="1B2A8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341B3"/>
    <w:multiLevelType w:val="hybridMultilevel"/>
    <w:tmpl w:val="8902B9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B7B8D"/>
    <w:multiLevelType w:val="hybridMultilevel"/>
    <w:tmpl w:val="282207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835B0"/>
    <w:multiLevelType w:val="hybridMultilevel"/>
    <w:tmpl w:val="A4CA47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A3MLK0MDcxsTRT0lEKTi0uzszPAykwqgUARV5eCywAAAA="/>
  </w:docVars>
  <w:rsids>
    <w:rsidRoot w:val="00C03536"/>
    <w:rsid w:val="000E454D"/>
    <w:rsid w:val="000F340F"/>
    <w:rsid w:val="0011208A"/>
    <w:rsid w:val="001530AE"/>
    <w:rsid w:val="0016241B"/>
    <w:rsid w:val="00162F90"/>
    <w:rsid w:val="001C1632"/>
    <w:rsid w:val="001E5190"/>
    <w:rsid w:val="00200E3C"/>
    <w:rsid w:val="00202508"/>
    <w:rsid w:val="00207B73"/>
    <w:rsid w:val="002215C6"/>
    <w:rsid w:val="00262436"/>
    <w:rsid w:val="003A6154"/>
    <w:rsid w:val="003C6DDD"/>
    <w:rsid w:val="003D22AD"/>
    <w:rsid w:val="0041435C"/>
    <w:rsid w:val="0049104E"/>
    <w:rsid w:val="004A0AFA"/>
    <w:rsid w:val="004C09A8"/>
    <w:rsid w:val="004E4352"/>
    <w:rsid w:val="004E6C9D"/>
    <w:rsid w:val="00532AC8"/>
    <w:rsid w:val="005446D6"/>
    <w:rsid w:val="005451F8"/>
    <w:rsid w:val="005A19C4"/>
    <w:rsid w:val="005C2B0C"/>
    <w:rsid w:val="005C4EBB"/>
    <w:rsid w:val="006775D2"/>
    <w:rsid w:val="006B07AE"/>
    <w:rsid w:val="006D6F4C"/>
    <w:rsid w:val="00714524"/>
    <w:rsid w:val="007731B5"/>
    <w:rsid w:val="007B18D4"/>
    <w:rsid w:val="007C6B2C"/>
    <w:rsid w:val="00840B9F"/>
    <w:rsid w:val="008562A0"/>
    <w:rsid w:val="00877E09"/>
    <w:rsid w:val="008E18ED"/>
    <w:rsid w:val="00915877"/>
    <w:rsid w:val="00915CCA"/>
    <w:rsid w:val="00963491"/>
    <w:rsid w:val="009707B2"/>
    <w:rsid w:val="00971943"/>
    <w:rsid w:val="0097382B"/>
    <w:rsid w:val="009C0D16"/>
    <w:rsid w:val="00A16172"/>
    <w:rsid w:val="00A16426"/>
    <w:rsid w:val="00A21B0E"/>
    <w:rsid w:val="00A21BBA"/>
    <w:rsid w:val="00A35D1D"/>
    <w:rsid w:val="00A478C6"/>
    <w:rsid w:val="00A63451"/>
    <w:rsid w:val="00A81C1A"/>
    <w:rsid w:val="00A87A8E"/>
    <w:rsid w:val="00AC4D0B"/>
    <w:rsid w:val="00B034A6"/>
    <w:rsid w:val="00B31E04"/>
    <w:rsid w:val="00B32F67"/>
    <w:rsid w:val="00B41A99"/>
    <w:rsid w:val="00B85992"/>
    <w:rsid w:val="00BA670D"/>
    <w:rsid w:val="00BD5FAB"/>
    <w:rsid w:val="00C00CBC"/>
    <w:rsid w:val="00C03536"/>
    <w:rsid w:val="00C30A73"/>
    <w:rsid w:val="00C97BED"/>
    <w:rsid w:val="00CF312C"/>
    <w:rsid w:val="00D462B2"/>
    <w:rsid w:val="00D90759"/>
    <w:rsid w:val="00D95481"/>
    <w:rsid w:val="00DD48DC"/>
    <w:rsid w:val="00E04F16"/>
    <w:rsid w:val="00E52D44"/>
    <w:rsid w:val="00E73EC2"/>
    <w:rsid w:val="00E80316"/>
    <w:rsid w:val="00EF5183"/>
    <w:rsid w:val="00F06981"/>
    <w:rsid w:val="00F33DEE"/>
    <w:rsid w:val="00F858DB"/>
    <w:rsid w:val="00F87E8D"/>
    <w:rsid w:val="00F90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24271"/>
  <w15:chartTrackingRefBased/>
  <w15:docId w15:val="{148A59D5-AA1A-436E-8D8E-21399013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81"/>
    <w:pPr>
      <w:ind w:left="720"/>
      <w:contextualSpacing/>
    </w:pPr>
  </w:style>
  <w:style w:type="table" w:styleId="TableGrid">
    <w:name w:val="Table Grid"/>
    <w:basedOn w:val="TableNormal"/>
    <w:uiPriority w:val="39"/>
    <w:rsid w:val="00A35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6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4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4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4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nolab</dc:creator>
  <cp:keywords/>
  <dc:description/>
  <cp:lastModifiedBy>takenolab@outlook.com</cp:lastModifiedBy>
  <cp:revision>3</cp:revision>
  <dcterms:created xsi:type="dcterms:W3CDTF">2021-08-31T13:34:00Z</dcterms:created>
  <dcterms:modified xsi:type="dcterms:W3CDTF">2021-08-31T13:35:00Z</dcterms:modified>
</cp:coreProperties>
</file>